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721586" w14:textId="77777777" w:rsidR="005F6C19" w:rsidRPr="00685423" w:rsidRDefault="005F6C19" w:rsidP="005F6C19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>THIS IS A DECISION PAPER</w:t>
      </w:r>
    </w:p>
    <w:p w14:paraId="58B097C2" w14:textId="77777777" w:rsidR="005F6C19" w:rsidRPr="00685423" w:rsidRDefault="005F6C19" w:rsidP="005F6C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BAE4C4" w14:textId="77777777" w:rsidR="005F6C19" w:rsidRPr="00685423" w:rsidRDefault="005F6C19" w:rsidP="005F6C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5423">
        <w:rPr>
          <w:rFonts w:ascii="Times New Roman" w:eastAsia="Times New Roman" w:hAnsi="Times New Roman" w:cs="Times New Roman"/>
          <w:b/>
          <w:bCs/>
          <w:color w:val="000000"/>
        </w:rPr>
        <w:t>TO:</w:t>
      </w:r>
      <w:r w:rsidRPr="00685423">
        <w:rPr>
          <w:rFonts w:ascii="Times New Roman" w:eastAsia="Times New Roman" w:hAnsi="Times New Roman" w:cs="Times New Roman"/>
          <w:b/>
          <w:bCs/>
          <w:color w:val="000000"/>
        </w:rPr>
        <w:tab/>
      </w:r>
      <w:r w:rsidRPr="00685423">
        <w:rPr>
          <w:rFonts w:ascii="Times New Roman" w:eastAsia="Times New Roman" w:hAnsi="Times New Roman" w:cs="Times New Roman"/>
          <w:b/>
          <w:bCs/>
          <w:color w:val="000000"/>
        </w:rPr>
        <w:tab/>
        <w:t>MEMBERS OF THE HARDIN COUNTY BOARD OF EDUCATION</w:t>
      </w:r>
    </w:p>
    <w:p w14:paraId="61E6ED45" w14:textId="77777777" w:rsidR="005F6C19" w:rsidRPr="00685423" w:rsidRDefault="005F6C19" w:rsidP="005F6C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296780" w14:textId="77777777" w:rsidR="005F6C19" w:rsidRPr="00685423" w:rsidRDefault="005F6C19" w:rsidP="005F6C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5423">
        <w:rPr>
          <w:rFonts w:ascii="Times New Roman" w:eastAsia="Times New Roman" w:hAnsi="Times New Roman" w:cs="Times New Roman"/>
          <w:b/>
          <w:bCs/>
          <w:color w:val="000000"/>
        </w:rPr>
        <w:t>FROM:</w:t>
      </w:r>
      <w:r w:rsidRPr="00685423">
        <w:rPr>
          <w:rFonts w:ascii="Times New Roman" w:eastAsia="Times New Roman" w:hAnsi="Times New Roman" w:cs="Times New Roman"/>
          <w:b/>
          <w:bCs/>
          <w:color w:val="000000"/>
        </w:rPr>
        <w:tab/>
      </w:r>
      <w:r w:rsidRPr="00685423">
        <w:rPr>
          <w:rFonts w:ascii="Times New Roman" w:eastAsia="Times New Roman" w:hAnsi="Times New Roman" w:cs="Times New Roman"/>
          <w:b/>
          <w:bCs/>
          <w:smallCaps/>
          <w:color w:val="000000"/>
        </w:rPr>
        <w:t>TERESA MORGAN, SUPERINTENDENT</w:t>
      </w:r>
    </w:p>
    <w:p w14:paraId="167487DF" w14:textId="77777777" w:rsidR="005F6C19" w:rsidRPr="00685423" w:rsidRDefault="005F6C19" w:rsidP="005F6C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F8D3EEC" w14:textId="255DB3B8" w:rsidR="005F6C19" w:rsidRPr="00685423" w:rsidRDefault="005F6C19" w:rsidP="005F6C1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85423">
        <w:rPr>
          <w:rFonts w:ascii="Times New Roman" w:eastAsia="Times New Roman" w:hAnsi="Times New Roman" w:cs="Times New Roman"/>
          <w:b/>
          <w:bCs/>
          <w:color w:val="000000"/>
        </w:rPr>
        <w:t>DATE:</w:t>
      </w:r>
      <w:r w:rsidRPr="00685423">
        <w:rPr>
          <w:rFonts w:ascii="Times New Roman" w:eastAsia="Times New Roman" w:hAnsi="Times New Roman" w:cs="Times New Roman"/>
          <w:b/>
          <w:bCs/>
          <w:color w:val="000000"/>
        </w:rPr>
        <w:tab/>
      </w:r>
      <w:r w:rsidRPr="00685423">
        <w:rPr>
          <w:rFonts w:ascii="Times New Roman" w:eastAsia="Times New Roman" w:hAnsi="Times New Roman" w:cs="Times New Roman"/>
          <w:b/>
          <w:bCs/>
          <w:color w:val="000000"/>
        </w:rPr>
        <w:tab/>
      </w:r>
      <w:r w:rsidR="00A207CF">
        <w:rPr>
          <w:rFonts w:ascii="Times New Roman" w:eastAsia="Times New Roman" w:hAnsi="Times New Roman" w:cs="Times New Roman"/>
          <w:b/>
          <w:bCs/>
          <w:color w:val="000000"/>
        </w:rPr>
        <w:t>FEBRUARY 17, 2022</w:t>
      </w:r>
    </w:p>
    <w:p w14:paraId="38B38D18" w14:textId="77777777" w:rsidR="005F6C19" w:rsidRPr="00685423" w:rsidRDefault="005F6C19" w:rsidP="005F6C19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DC8AE5E" w14:textId="7E0EBC0C" w:rsidR="00084431" w:rsidRDefault="005F6C19" w:rsidP="00685423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  <w:r w:rsidRPr="00685423">
        <w:rPr>
          <w:rFonts w:ascii="Times New Roman" w:eastAsia="Times New Roman" w:hAnsi="Times New Roman" w:cs="Times New Roman"/>
          <w:b/>
          <w:bCs/>
          <w:color w:val="000000"/>
        </w:rPr>
        <w:t>SUBJECT:</w:t>
      </w:r>
      <w:r w:rsidRPr="00685423">
        <w:rPr>
          <w:rFonts w:ascii="Times New Roman" w:eastAsia="Times New Roman" w:hAnsi="Times New Roman" w:cs="Times New Roman"/>
          <w:b/>
          <w:bCs/>
          <w:color w:val="000000"/>
        </w:rPr>
        <w:tab/>
      </w:r>
      <w:r w:rsidR="00084431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APPROVE A POSITION CHANGE FOR </w:t>
      </w:r>
      <w:r w:rsidR="00084431"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>ALL 21</w:t>
      </w:r>
      <w:r w:rsidR="00084431" w:rsidRPr="00685423">
        <w:rPr>
          <w:rFonts w:ascii="Times New Roman" w:eastAsia="Times New Roman" w:hAnsi="Times New Roman" w:cs="Times New Roman"/>
          <w:b/>
          <w:bCs/>
          <w:color w:val="000000"/>
          <w:kern w:val="36"/>
          <w:vertAlign w:val="superscript"/>
        </w:rPr>
        <w:t>ST</w:t>
      </w:r>
      <w:r w:rsidR="00084431"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 CCLC </w:t>
      </w:r>
    </w:p>
    <w:p w14:paraId="6EBA297B" w14:textId="072F3E5B" w:rsidR="00084431" w:rsidRDefault="00084431" w:rsidP="00084431">
      <w:pPr>
        <w:spacing w:after="0" w:line="240" w:lineRule="auto"/>
        <w:ind w:left="720" w:firstLine="720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  <w:r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>PROGRAM COORDINATORS</w:t>
      </w:r>
      <w:r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 FROM </w:t>
      </w:r>
      <w:r w:rsidR="0032068B">
        <w:rPr>
          <w:rFonts w:ascii="Times New Roman" w:eastAsia="Times New Roman" w:hAnsi="Times New Roman" w:cs="Times New Roman"/>
          <w:b/>
          <w:bCs/>
          <w:color w:val="000000"/>
          <w:kern w:val="36"/>
        </w:rPr>
        <w:t>PROGRAM ASSISTANT II (code 733</w:t>
      </w:r>
      <w:r w:rsidR="0006321D">
        <w:rPr>
          <w:rFonts w:ascii="Times New Roman" w:eastAsia="Times New Roman" w:hAnsi="Times New Roman" w:cs="Times New Roman"/>
          <w:b/>
          <w:bCs/>
          <w:color w:val="000000"/>
          <w:kern w:val="36"/>
        </w:rPr>
        <w:t>5)</w:t>
      </w:r>
      <w:r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 </w:t>
      </w:r>
    </w:p>
    <w:p w14:paraId="5B38B5BF" w14:textId="4FA27AEE" w:rsidR="005F6C19" w:rsidRPr="00084431" w:rsidRDefault="00084431" w:rsidP="00084431">
      <w:pPr>
        <w:spacing w:after="0" w:line="240" w:lineRule="auto"/>
        <w:ind w:left="720" w:firstLine="720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</w:rPr>
        <w:t>TO COORDINATOR I</w:t>
      </w:r>
      <w:r w:rsidR="0006321D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 (code 7476)</w:t>
      </w:r>
      <w:r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.  </w:t>
      </w:r>
    </w:p>
    <w:p w14:paraId="7C6CA971" w14:textId="77777777" w:rsidR="00685423" w:rsidRPr="00685423" w:rsidRDefault="00685423" w:rsidP="005F6C19">
      <w:pPr>
        <w:spacing w:after="0" w:line="240" w:lineRule="auto"/>
        <w:ind w:left="1440" w:hanging="1440"/>
        <w:rPr>
          <w:rFonts w:ascii="Times New Roman" w:hAnsi="Times New Roman" w:cs="Times New Roman"/>
          <w:b/>
        </w:rPr>
      </w:pPr>
    </w:p>
    <w:p w14:paraId="3FB7E8F8" w14:textId="75795F00" w:rsidR="00AC2342" w:rsidRDefault="005F6C19" w:rsidP="0008443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</w:rPr>
      </w:pPr>
      <w:r w:rsidRPr="00685423">
        <w:rPr>
          <w:rFonts w:ascii="Times New Roman" w:eastAsia="Times New Roman" w:hAnsi="Times New Roman" w:cs="Times New Roman"/>
          <w:b/>
          <w:bCs/>
          <w:color w:val="000000"/>
        </w:rPr>
        <w:t>DISCUSSION</w:t>
      </w:r>
      <w:r w:rsidR="00795B49" w:rsidRPr="00685423">
        <w:rPr>
          <w:rFonts w:ascii="Times New Roman" w:eastAsia="Times New Roman" w:hAnsi="Times New Roman" w:cs="Times New Roman"/>
          <w:b/>
          <w:bCs/>
          <w:color w:val="000000"/>
        </w:rPr>
        <w:t>:</w:t>
      </w:r>
    </w:p>
    <w:p w14:paraId="4C3E8B98" w14:textId="77777777" w:rsidR="00084431" w:rsidRPr="00084431" w:rsidRDefault="00084431" w:rsidP="00084431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D9445FD" w14:textId="023B824F" w:rsidR="0060479E" w:rsidRPr="00685423" w:rsidRDefault="009F7A7A" w:rsidP="006328DB">
      <w:pPr>
        <w:spacing w:after="0" w:line="240" w:lineRule="auto"/>
        <w:rPr>
          <w:rFonts w:ascii="Times New Roman" w:hAnsi="Times New Roman" w:cs="Times New Roman"/>
        </w:rPr>
      </w:pPr>
      <w:r w:rsidRPr="00685423">
        <w:rPr>
          <w:rFonts w:ascii="Times New Roman" w:hAnsi="Times New Roman" w:cs="Times New Roman"/>
        </w:rPr>
        <w:t xml:space="preserve">Hardin County Schools has been awarded three </w:t>
      </w:r>
      <w:r w:rsidR="00970CAC" w:rsidRPr="00685423">
        <w:rPr>
          <w:rFonts w:ascii="Times New Roman" w:hAnsi="Times New Roman" w:cs="Times New Roman"/>
        </w:rPr>
        <w:t>21</w:t>
      </w:r>
      <w:r w:rsidR="00970CAC" w:rsidRPr="00685423">
        <w:rPr>
          <w:rFonts w:ascii="Times New Roman" w:hAnsi="Times New Roman" w:cs="Times New Roman"/>
          <w:vertAlign w:val="superscript"/>
        </w:rPr>
        <w:t>st</w:t>
      </w:r>
      <w:r w:rsidR="00970CAC" w:rsidRPr="00685423">
        <w:rPr>
          <w:rFonts w:ascii="Times New Roman" w:hAnsi="Times New Roman" w:cs="Times New Roman"/>
        </w:rPr>
        <w:t xml:space="preserve"> Century Community Learning Center (21</w:t>
      </w:r>
      <w:r w:rsidR="00970CAC" w:rsidRPr="00685423">
        <w:rPr>
          <w:rFonts w:ascii="Times New Roman" w:hAnsi="Times New Roman" w:cs="Times New Roman"/>
          <w:vertAlign w:val="superscript"/>
        </w:rPr>
        <w:t>st</w:t>
      </w:r>
      <w:r w:rsidR="00970CAC" w:rsidRPr="00685423">
        <w:rPr>
          <w:rFonts w:ascii="Times New Roman" w:hAnsi="Times New Roman" w:cs="Times New Roman"/>
        </w:rPr>
        <w:t xml:space="preserve"> CCLC) grants</w:t>
      </w:r>
      <w:r w:rsidR="00084431">
        <w:rPr>
          <w:rFonts w:ascii="Times New Roman" w:hAnsi="Times New Roman" w:cs="Times New Roman"/>
        </w:rPr>
        <w:t xml:space="preserve"> since 2019</w:t>
      </w:r>
      <w:r w:rsidR="00970CAC" w:rsidRPr="00685423">
        <w:rPr>
          <w:rFonts w:ascii="Times New Roman" w:hAnsi="Times New Roman" w:cs="Times New Roman"/>
        </w:rPr>
        <w:t xml:space="preserve">. The five-year grant awardees </w:t>
      </w:r>
      <w:r w:rsidR="00084431">
        <w:rPr>
          <w:rFonts w:ascii="Times New Roman" w:hAnsi="Times New Roman" w:cs="Times New Roman"/>
        </w:rPr>
        <w:t xml:space="preserve">include (start date noted): </w:t>
      </w:r>
      <w:r w:rsidR="00970CAC" w:rsidRPr="00685423">
        <w:rPr>
          <w:rFonts w:ascii="Times New Roman" w:hAnsi="Times New Roman" w:cs="Times New Roman"/>
        </w:rPr>
        <w:t xml:space="preserve">New Highland Elementary (2019-20), Radcliff Elementary (2020-21), and Woodland Elementary (2021-22).  The </w:t>
      </w:r>
      <w:r w:rsidR="00084431">
        <w:rPr>
          <w:rFonts w:ascii="Times New Roman" w:hAnsi="Times New Roman" w:cs="Times New Roman"/>
        </w:rPr>
        <w:t>21</w:t>
      </w:r>
      <w:r w:rsidR="00084431" w:rsidRPr="00084431">
        <w:rPr>
          <w:rFonts w:ascii="Times New Roman" w:hAnsi="Times New Roman" w:cs="Times New Roman"/>
          <w:vertAlign w:val="superscript"/>
        </w:rPr>
        <w:t>st</w:t>
      </w:r>
      <w:r w:rsidR="00084431">
        <w:rPr>
          <w:rFonts w:ascii="Times New Roman" w:hAnsi="Times New Roman" w:cs="Times New Roman"/>
        </w:rPr>
        <w:t xml:space="preserve"> CCLC </w:t>
      </w:r>
      <w:r w:rsidR="00970CAC" w:rsidRPr="00685423">
        <w:rPr>
          <w:rFonts w:ascii="Times New Roman" w:hAnsi="Times New Roman" w:cs="Times New Roman"/>
        </w:rPr>
        <w:t>grant initiative provides academic and cultural enrichment opportunities during non-school hours to children attending high poverty and low performing schools</w:t>
      </w:r>
      <w:r w:rsidR="00686BD9" w:rsidRPr="00685423">
        <w:rPr>
          <w:rFonts w:ascii="Times New Roman" w:hAnsi="Times New Roman" w:cs="Times New Roman"/>
        </w:rPr>
        <w:t xml:space="preserve">.  </w:t>
      </w:r>
      <w:r w:rsidR="00084431">
        <w:rPr>
          <w:rFonts w:ascii="Times New Roman" w:hAnsi="Times New Roman" w:cs="Times New Roman"/>
        </w:rPr>
        <w:t>Participants</w:t>
      </w:r>
      <w:r w:rsidR="00686BD9" w:rsidRPr="00685423">
        <w:rPr>
          <w:rFonts w:ascii="Times New Roman" w:hAnsi="Times New Roman" w:cs="Times New Roman"/>
        </w:rPr>
        <w:t xml:space="preserve"> attend</w:t>
      </w:r>
      <w:r w:rsidR="004D4BB4">
        <w:rPr>
          <w:rFonts w:ascii="Times New Roman" w:hAnsi="Times New Roman" w:cs="Times New Roman"/>
        </w:rPr>
        <w:t>ing</w:t>
      </w:r>
      <w:r w:rsidR="00686BD9" w:rsidRPr="00685423">
        <w:rPr>
          <w:rFonts w:ascii="Times New Roman" w:hAnsi="Times New Roman" w:cs="Times New Roman"/>
        </w:rPr>
        <w:t xml:space="preserve"> the after-school and summer program are </w:t>
      </w:r>
      <w:r w:rsidR="004D4BB4">
        <w:rPr>
          <w:rFonts w:ascii="Times New Roman" w:hAnsi="Times New Roman" w:cs="Times New Roman"/>
        </w:rPr>
        <w:t xml:space="preserve">most often </w:t>
      </w:r>
      <w:r w:rsidR="00686BD9" w:rsidRPr="00685423">
        <w:rPr>
          <w:rFonts w:ascii="Times New Roman" w:hAnsi="Times New Roman" w:cs="Times New Roman"/>
        </w:rPr>
        <w:t>two or more academic grade levels behind their peers</w:t>
      </w:r>
      <w:r w:rsidR="004D4BB4">
        <w:rPr>
          <w:rFonts w:ascii="Times New Roman" w:hAnsi="Times New Roman" w:cs="Times New Roman"/>
        </w:rPr>
        <w:t xml:space="preserve"> and have </w:t>
      </w:r>
      <w:r w:rsidR="00686BD9" w:rsidRPr="00685423">
        <w:rPr>
          <w:rFonts w:ascii="Times New Roman" w:hAnsi="Times New Roman" w:cs="Times New Roman"/>
        </w:rPr>
        <w:t>additional risk</w:t>
      </w:r>
      <w:r w:rsidR="000C7480">
        <w:rPr>
          <w:rFonts w:ascii="Times New Roman" w:hAnsi="Times New Roman" w:cs="Times New Roman"/>
        </w:rPr>
        <w:t xml:space="preserve"> </w:t>
      </w:r>
      <w:r w:rsidR="00686BD9" w:rsidRPr="00685423">
        <w:rPr>
          <w:rFonts w:ascii="Times New Roman" w:hAnsi="Times New Roman" w:cs="Times New Roman"/>
        </w:rPr>
        <w:t>factors</w:t>
      </w:r>
      <w:r w:rsidR="004D4BB4">
        <w:rPr>
          <w:rFonts w:ascii="Times New Roman" w:hAnsi="Times New Roman" w:cs="Times New Roman"/>
        </w:rPr>
        <w:t xml:space="preserve"> (i.e., </w:t>
      </w:r>
      <w:r w:rsidR="00686BD9" w:rsidRPr="00685423">
        <w:rPr>
          <w:rFonts w:ascii="Times New Roman" w:hAnsi="Times New Roman" w:cs="Times New Roman"/>
        </w:rPr>
        <w:t>turbulent home environments and/or social</w:t>
      </w:r>
      <w:r w:rsidR="000C7480">
        <w:rPr>
          <w:rFonts w:ascii="Times New Roman" w:hAnsi="Times New Roman" w:cs="Times New Roman"/>
        </w:rPr>
        <w:t>-</w:t>
      </w:r>
      <w:r w:rsidR="00686BD9" w:rsidRPr="00685423">
        <w:rPr>
          <w:rFonts w:ascii="Times New Roman" w:hAnsi="Times New Roman" w:cs="Times New Roman"/>
        </w:rPr>
        <w:t>emotional concern</w:t>
      </w:r>
      <w:r w:rsidR="004D4BB4">
        <w:rPr>
          <w:rFonts w:ascii="Times New Roman" w:hAnsi="Times New Roman" w:cs="Times New Roman"/>
        </w:rPr>
        <w:t>s).</w:t>
      </w:r>
    </w:p>
    <w:p w14:paraId="5C651F71" w14:textId="77777777" w:rsidR="0060479E" w:rsidRPr="00685423" w:rsidRDefault="0060479E" w:rsidP="006328DB">
      <w:pPr>
        <w:spacing w:after="0" w:line="240" w:lineRule="auto"/>
        <w:rPr>
          <w:rFonts w:ascii="Times New Roman" w:hAnsi="Times New Roman" w:cs="Times New Roman"/>
        </w:rPr>
      </w:pPr>
    </w:p>
    <w:p w14:paraId="0FE51A4A" w14:textId="44A5AA1A" w:rsidR="00636175" w:rsidRDefault="0060479E" w:rsidP="004D4BB4">
      <w:pPr>
        <w:spacing w:after="0" w:line="240" w:lineRule="auto"/>
        <w:rPr>
          <w:rFonts w:ascii="Times New Roman" w:hAnsi="Times New Roman" w:cs="Times New Roman"/>
        </w:rPr>
      </w:pPr>
      <w:r w:rsidRPr="00685423">
        <w:rPr>
          <w:rFonts w:ascii="Times New Roman" w:hAnsi="Times New Roman" w:cs="Times New Roman"/>
        </w:rPr>
        <w:t>Each 21</w:t>
      </w:r>
      <w:r w:rsidRPr="00685423">
        <w:rPr>
          <w:rFonts w:ascii="Times New Roman" w:hAnsi="Times New Roman" w:cs="Times New Roman"/>
          <w:vertAlign w:val="superscript"/>
        </w:rPr>
        <w:t>st</w:t>
      </w:r>
      <w:r w:rsidRPr="00685423">
        <w:rPr>
          <w:rFonts w:ascii="Times New Roman" w:hAnsi="Times New Roman" w:cs="Times New Roman"/>
        </w:rPr>
        <w:t xml:space="preserve"> CCLC program is required to have a </w:t>
      </w:r>
      <w:r w:rsidR="00C05AB8" w:rsidRPr="00685423">
        <w:rPr>
          <w:rFonts w:ascii="Times New Roman" w:hAnsi="Times New Roman" w:cs="Times New Roman"/>
        </w:rPr>
        <w:t xml:space="preserve">year-round, </w:t>
      </w:r>
      <w:r w:rsidRPr="00685423">
        <w:rPr>
          <w:rFonts w:ascii="Times New Roman" w:hAnsi="Times New Roman" w:cs="Times New Roman"/>
        </w:rPr>
        <w:t>full-time Program Coordinator</w:t>
      </w:r>
      <w:r w:rsidR="00C05AB8" w:rsidRPr="00685423">
        <w:rPr>
          <w:rFonts w:ascii="Times New Roman" w:hAnsi="Times New Roman" w:cs="Times New Roman"/>
        </w:rPr>
        <w:t xml:space="preserve"> for the</w:t>
      </w:r>
      <w:r w:rsidR="004D4BB4">
        <w:rPr>
          <w:rFonts w:ascii="Times New Roman" w:hAnsi="Times New Roman" w:cs="Times New Roman"/>
        </w:rPr>
        <w:t xml:space="preserve"> year-round</w:t>
      </w:r>
      <w:r w:rsidR="00C05AB8" w:rsidRPr="00685423">
        <w:rPr>
          <w:rFonts w:ascii="Times New Roman" w:hAnsi="Times New Roman" w:cs="Times New Roman"/>
        </w:rPr>
        <w:t xml:space="preserve"> after-school and three-week summer enrichment program</w:t>
      </w:r>
      <w:r w:rsidR="004D4BB4">
        <w:rPr>
          <w:rFonts w:ascii="Times New Roman" w:hAnsi="Times New Roman" w:cs="Times New Roman"/>
        </w:rPr>
        <w:t>s</w:t>
      </w:r>
      <w:r w:rsidR="00C05AB8" w:rsidRPr="00685423">
        <w:rPr>
          <w:rFonts w:ascii="Times New Roman" w:hAnsi="Times New Roman" w:cs="Times New Roman"/>
        </w:rPr>
        <w:t xml:space="preserve">. </w:t>
      </w:r>
      <w:r w:rsidR="00D70DE4" w:rsidRPr="00685423">
        <w:rPr>
          <w:rFonts w:ascii="Times New Roman" w:hAnsi="Times New Roman" w:cs="Times New Roman"/>
        </w:rPr>
        <w:t xml:space="preserve">The coordinator role is vital to program success. In addition to </w:t>
      </w:r>
      <w:r w:rsidR="00C05AB8" w:rsidRPr="00685423">
        <w:rPr>
          <w:rFonts w:ascii="Times New Roman" w:hAnsi="Times New Roman" w:cs="Times New Roman"/>
        </w:rPr>
        <w:t>ensuring coordinated services between school</w:t>
      </w:r>
      <w:r w:rsidR="000C7480">
        <w:rPr>
          <w:rFonts w:ascii="Times New Roman" w:hAnsi="Times New Roman" w:cs="Times New Roman"/>
        </w:rPr>
        <w:t>-</w:t>
      </w:r>
      <w:r w:rsidR="00C05AB8" w:rsidRPr="00685423">
        <w:rPr>
          <w:rFonts w:ascii="Times New Roman" w:hAnsi="Times New Roman" w:cs="Times New Roman"/>
        </w:rPr>
        <w:t xml:space="preserve">day instruction and after-school </w:t>
      </w:r>
      <w:proofErr w:type="gramStart"/>
      <w:r w:rsidR="00C05AB8" w:rsidRPr="00685423">
        <w:rPr>
          <w:rFonts w:ascii="Times New Roman" w:hAnsi="Times New Roman" w:cs="Times New Roman"/>
        </w:rPr>
        <w:t>interventions</w:t>
      </w:r>
      <w:proofErr w:type="gramEnd"/>
      <w:r w:rsidR="00D70DE4" w:rsidRPr="00685423">
        <w:rPr>
          <w:rFonts w:ascii="Times New Roman" w:hAnsi="Times New Roman" w:cs="Times New Roman"/>
        </w:rPr>
        <w:t xml:space="preserve"> the coordinator also holds the following duties: </w:t>
      </w:r>
    </w:p>
    <w:p w14:paraId="48FC852E" w14:textId="77777777" w:rsidR="004D4BB4" w:rsidRPr="00685423" w:rsidRDefault="004D4BB4" w:rsidP="004D4BB4">
      <w:pPr>
        <w:spacing w:after="0" w:line="240" w:lineRule="auto"/>
        <w:rPr>
          <w:rFonts w:ascii="Times New Roman" w:hAnsi="Times New Roman" w:cs="Times New Roman"/>
        </w:rPr>
      </w:pPr>
    </w:p>
    <w:p w14:paraId="6BEC296E" w14:textId="550BDC02" w:rsidR="00636175" w:rsidRPr="00685423" w:rsidRDefault="00D70DE4" w:rsidP="006361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85423">
        <w:rPr>
          <w:rFonts w:ascii="Times New Roman" w:hAnsi="Times New Roman" w:cs="Times New Roman"/>
        </w:rPr>
        <w:t>planning and implementing</w:t>
      </w:r>
      <w:r w:rsidR="000D103F" w:rsidRPr="00685423">
        <w:rPr>
          <w:rFonts w:ascii="Times New Roman" w:hAnsi="Times New Roman" w:cs="Times New Roman"/>
        </w:rPr>
        <w:t xml:space="preserve"> cultural enrichment opportunities (to include three summer enrichment camps)</w:t>
      </w:r>
    </w:p>
    <w:p w14:paraId="7FEB7C25" w14:textId="7504F73E" w:rsidR="00636175" w:rsidRPr="00685423" w:rsidRDefault="000D103F" w:rsidP="006361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85423">
        <w:rPr>
          <w:rFonts w:ascii="Times New Roman" w:hAnsi="Times New Roman" w:cs="Times New Roman"/>
        </w:rPr>
        <w:t xml:space="preserve">monitoring </w:t>
      </w:r>
      <w:r w:rsidR="00636175" w:rsidRPr="00685423">
        <w:rPr>
          <w:rFonts w:ascii="Times New Roman" w:hAnsi="Times New Roman" w:cs="Times New Roman"/>
        </w:rPr>
        <w:t>progress</w:t>
      </w:r>
      <w:r w:rsidR="00A87C94" w:rsidRPr="00685423">
        <w:rPr>
          <w:rFonts w:ascii="Times New Roman" w:hAnsi="Times New Roman" w:cs="Times New Roman"/>
        </w:rPr>
        <w:t xml:space="preserve"> of goals</w:t>
      </w:r>
      <w:r w:rsidR="00636175" w:rsidRPr="00685423">
        <w:rPr>
          <w:rFonts w:ascii="Times New Roman" w:hAnsi="Times New Roman" w:cs="Times New Roman"/>
        </w:rPr>
        <w:t xml:space="preserve"> in </w:t>
      </w:r>
      <w:r w:rsidR="00A87C94" w:rsidRPr="00685423">
        <w:rPr>
          <w:rFonts w:ascii="Times New Roman" w:hAnsi="Times New Roman" w:cs="Times New Roman"/>
        </w:rPr>
        <w:t xml:space="preserve">the areas of </w:t>
      </w:r>
      <w:r w:rsidR="00636175" w:rsidRPr="00685423">
        <w:rPr>
          <w:rFonts w:ascii="Times New Roman" w:hAnsi="Times New Roman" w:cs="Times New Roman"/>
        </w:rPr>
        <w:t>academic, non-cognitive, attendance, high</w:t>
      </w:r>
      <w:r w:rsidR="000C7480">
        <w:rPr>
          <w:rFonts w:ascii="Times New Roman" w:hAnsi="Times New Roman" w:cs="Times New Roman"/>
        </w:rPr>
        <w:t>-</w:t>
      </w:r>
      <w:r w:rsidR="00636175" w:rsidRPr="00685423">
        <w:rPr>
          <w:rFonts w:ascii="Times New Roman" w:hAnsi="Times New Roman" w:cs="Times New Roman"/>
        </w:rPr>
        <w:t>quality programming, literacy, and parent education</w:t>
      </w:r>
      <w:r w:rsidR="00A87C94" w:rsidRPr="00685423">
        <w:rPr>
          <w:rFonts w:ascii="Times New Roman" w:hAnsi="Times New Roman" w:cs="Times New Roman"/>
        </w:rPr>
        <w:t xml:space="preserve"> </w:t>
      </w:r>
    </w:p>
    <w:p w14:paraId="5B830AD3" w14:textId="15508464" w:rsidR="00636175" w:rsidRPr="00685423" w:rsidRDefault="000D103F" w:rsidP="006361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85423">
        <w:rPr>
          <w:rFonts w:ascii="Times New Roman" w:hAnsi="Times New Roman" w:cs="Times New Roman"/>
        </w:rPr>
        <w:t>working collaboratively with school administration to ensure high</w:t>
      </w:r>
      <w:r w:rsidR="000C7480">
        <w:rPr>
          <w:rFonts w:ascii="Times New Roman" w:hAnsi="Times New Roman" w:cs="Times New Roman"/>
        </w:rPr>
        <w:t>-</w:t>
      </w:r>
      <w:r w:rsidRPr="00685423">
        <w:rPr>
          <w:rFonts w:ascii="Times New Roman" w:hAnsi="Times New Roman" w:cs="Times New Roman"/>
        </w:rPr>
        <w:t>quality staffing and services</w:t>
      </w:r>
    </w:p>
    <w:p w14:paraId="652F2592" w14:textId="77777777" w:rsidR="00636175" w:rsidRPr="00685423" w:rsidRDefault="000D103F" w:rsidP="006361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85423">
        <w:rPr>
          <w:rFonts w:ascii="Times New Roman" w:hAnsi="Times New Roman" w:cs="Times New Roman"/>
        </w:rPr>
        <w:t>entering daily, weekly and quarterly data into database systems</w:t>
      </w:r>
    </w:p>
    <w:p w14:paraId="143E82CC" w14:textId="393C0EE1" w:rsidR="00636175" w:rsidRPr="00685423" w:rsidRDefault="00C73FC4" w:rsidP="006361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85423">
        <w:rPr>
          <w:rFonts w:ascii="Times New Roman" w:hAnsi="Times New Roman" w:cs="Times New Roman"/>
        </w:rPr>
        <w:t>meeting with grade</w:t>
      </w:r>
      <w:r w:rsidR="000C7480">
        <w:rPr>
          <w:rFonts w:ascii="Times New Roman" w:hAnsi="Times New Roman" w:cs="Times New Roman"/>
        </w:rPr>
        <w:t>-</w:t>
      </w:r>
      <w:r w:rsidRPr="00685423">
        <w:rPr>
          <w:rFonts w:ascii="Times New Roman" w:hAnsi="Times New Roman" w:cs="Times New Roman"/>
        </w:rPr>
        <w:t>level teachers for the planning of services and evaluation of students</w:t>
      </w:r>
    </w:p>
    <w:p w14:paraId="4F158F51" w14:textId="77777777" w:rsidR="00636175" w:rsidRPr="00685423" w:rsidRDefault="00C73FC4" w:rsidP="006361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85423">
        <w:rPr>
          <w:rFonts w:ascii="Times New Roman" w:hAnsi="Times New Roman" w:cs="Times New Roman"/>
        </w:rPr>
        <w:t>collaborating with a minimum of five community partners and recruiting new partners each year</w:t>
      </w:r>
    </w:p>
    <w:p w14:paraId="5347AAEB" w14:textId="77777777" w:rsidR="00636175" w:rsidRPr="00685423" w:rsidRDefault="00C73FC4" w:rsidP="006361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85423">
        <w:rPr>
          <w:rFonts w:ascii="Times New Roman" w:hAnsi="Times New Roman" w:cs="Times New Roman"/>
        </w:rPr>
        <w:t>leading advisory committee meetings with community and school representatives</w:t>
      </w:r>
    </w:p>
    <w:p w14:paraId="4B2CF1F3" w14:textId="33DC899F" w:rsidR="00C73FC4" w:rsidRPr="00685423" w:rsidRDefault="00C73FC4" w:rsidP="006361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85423">
        <w:rPr>
          <w:rFonts w:ascii="Times New Roman" w:hAnsi="Times New Roman" w:cs="Times New Roman"/>
        </w:rPr>
        <w:t>preparing Quarterly Reimbursement Requests (QRR), Data Review Reports (DRR), the Continuation Progress Report (CPR), the Annual Progress Report (APR), and other reports for supplemental funding as required</w:t>
      </w:r>
    </w:p>
    <w:p w14:paraId="2E985A8D" w14:textId="14581BF4" w:rsidR="00636175" w:rsidRPr="00685423" w:rsidRDefault="00A87C94" w:rsidP="006361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85423">
        <w:rPr>
          <w:rFonts w:ascii="Times New Roman" w:hAnsi="Times New Roman" w:cs="Times New Roman"/>
        </w:rPr>
        <w:t>ensuring compliance with all federal 21</w:t>
      </w:r>
      <w:r w:rsidRPr="00685423">
        <w:rPr>
          <w:rFonts w:ascii="Times New Roman" w:hAnsi="Times New Roman" w:cs="Times New Roman"/>
          <w:vertAlign w:val="superscript"/>
        </w:rPr>
        <w:t>st</w:t>
      </w:r>
      <w:r w:rsidRPr="00685423">
        <w:rPr>
          <w:rFonts w:ascii="Times New Roman" w:hAnsi="Times New Roman" w:cs="Times New Roman"/>
        </w:rPr>
        <w:t xml:space="preserve"> CCLC regulations and signed assurances</w:t>
      </w:r>
    </w:p>
    <w:p w14:paraId="13351478" w14:textId="50DC8FE3" w:rsidR="00A87C94" w:rsidRPr="00685423" w:rsidRDefault="00A87C94" w:rsidP="006361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85423">
        <w:rPr>
          <w:rFonts w:ascii="Times New Roman" w:hAnsi="Times New Roman" w:cs="Times New Roman"/>
        </w:rPr>
        <w:t>coordinating required professional development for all 21</w:t>
      </w:r>
      <w:r w:rsidRPr="00685423">
        <w:rPr>
          <w:rFonts w:ascii="Times New Roman" w:hAnsi="Times New Roman" w:cs="Times New Roman"/>
          <w:vertAlign w:val="superscript"/>
        </w:rPr>
        <w:t>st</w:t>
      </w:r>
      <w:r w:rsidRPr="00685423">
        <w:rPr>
          <w:rFonts w:ascii="Times New Roman" w:hAnsi="Times New Roman" w:cs="Times New Roman"/>
        </w:rPr>
        <w:t xml:space="preserve"> CCLC staff members</w:t>
      </w:r>
    </w:p>
    <w:p w14:paraId="3888E5C3" w14:textId="3EA1EB62" w:rsidR="00A87C94" w:rsidRPr="00685423" w:rsidRDefault="00A87C94" w:rsidP="006361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85423">
        <w:rPr>
          <w:rFonts w:ascii="Times New Roman" w:hAnsi="Times New Roman" w:cs="Times New Roman"/>
        </w:rPr>
        <w:t xml:space="preserve">directing day to day </w:t>
      </w:r>
      <w:r w:rsidR="00C01804" w:rsidRPr="00685423">
        <w:rPr>
          <w:rFonts w:ascii="Times New Roman" w:hAnsi="Times New Roman" w:cs="Times New Roman"/>
        </w:rPr>
        <w:t xml:space="preserve">management </w:t>
      </w:r>
      <w:r w:rsidRPr="00685423">
        <w:rPr>
          <w:rFonts w:ascii="Times New Roman" w:hAnsi="Times New Roman" w:cs="Times New Roman"/>
        </w:rPr>
        <w:t>of the 21</w:t>
      </w:r>
      <w:r w:rsidRPr="00685423">
        <w:rPr>
          <w:rFonts w:ascii="Times New Roman" w:hAnsi="Times New Roman" w:cs="Times New Roman"/>
          <w:vertAlign w:val="superscript"/>
        </w:rPr>
        <w:t>st</w:t>
      </w:r>
      <w:r w:rsidRPr="00685423">
        <w:rPr>
          <w:rFonts w:ascii="Times New Roman" w:hAnsi="Times New Roman" w:cs="Times New Roman"/>
        </w:rPr>
        <w:t xml:space="preserve"> CCLC program, including meals, transportation</w:t>
      </w:r>
      <w:r w:rsidR="00C01804" w:rsidRPr="00685423">
        <w:rPr>
          <w:rFonts w:ascii="Times New Roman" w:hAnsi="Times New Roman" w:cs="Times New Roman"/>
        </w:rPr>
        <w:t xml:space="preserve">, attendance, and </w:t>
      </w:r>
      <w:r w:rsidR="004D4BB4">
        <w:rPr>
          <w:rFonts w:ascii="Times New Roman" w:hAnsi="Times New Roman" w:cs="Times New Roman"/>
        </w:rPr>
        <w:t>staffing</w:t>
      </w:r>
    </w:p>
    <w:p w14:paraId="06339218" w14:textId="18C34532" w:rsidR="007B76DF" w:rsidRDefault="00507973" w:rsidP="00795B49">
      <w:pPr>
        <w:rPr>
          <w:rFonts w:ascii="Times New Roman" w:hAnsi="Times New Roman" w:cs="Times New Roman"/>
        </w:rPr>
      </w:pPr>
      <w:r w:rsidRPr="00685423">
        <w:rPr>
          <w:rFonts w:ascii="Times New Roman" w:hAnsi="Times New Roman" w:cs="Times New Roman"/>
        </w:rPr>
        <w:t xml:space="preserve">An effective coordinator </w:t>
      </w:r>
      <w:r w:rsidR="004503CE" w:rsidRPr="00685423">
        <w:rPr>
          <w:rFonts w:ascii="Times New Roman" w:hAnsi="Times New Roman" w:cs="Times New Roman"/>
        </w:rPr>
        <w:t>exhibit</w:t>
      </w:r>
      <w:r w:rsidR="007360E6">
        <w:rPr>
          <w:rFonts w:ascii="Times New Roman" w:hAnsi="Times New Roman" w:cs="Times New Roman"/>
        </w:rPr>
        <w:t>s</w:t>
      </w:r>
      <w:r w:rsidR="004503CE" w:rsidRPr="00685423">
        <w:rPr>
          <w:rFonts w:ascii="Times New Roman" w:hAnsi="Times New Roman" w:cs="Times New Roman"/>
        </w:rPr>
        <w:t xml:space="preserve"> a high level of withitness, </w:t>
      </w:r>
      <w:r w:rsidRPr="00685423">
        <w:rPr>
          <w:rFonts w:ascii="Times New Roman" w:hAnsi="Times New Roman" w:cs="Times New Roman"/>
        </w:rPr>
        <w:t>demonstrate</w:t>
      </w:r>
      <w:r w:rsidR="007360E6">
        <w:rPr>
          <w:rFonts w:ascii="Times New Roman" w:hAnsi="Times New Roman" w:cs="Times New Roman"/>
        </w:rPr>
        <w:t>s</w:t>
      </w:r>
      <w:r w:rsidRPr="00685423">
        <w:rPr>
          <w:rFonts w:ascii="Times New Roman" w:hAnsi="Times New Roman" w:cs="Times New Roman"/>
        </w:rPr>
        <w:t xml:space="preserve"> excellent </w:t>
      </w:r>
      <w:r w:rsidR="004503CE" w:rsidRPr="00685423">
        <w:rPr>
          <w:rFonts w:ascii="Times New Roman" w:hAnsi="Times New Roman" w:cs="Times New Roman"/>
        </w:rPr>
        <w:t xml:space="preserve">networking </w:t>
      </w:r>
      <w:r w:rsidRPr="00685423">
        <w:rPr>
          <w:rFonts w:ascii="Times New Roman" w:hAnsi="Times New Roman" w:cs="Times New Roman"/>
        </w:rPr>
        <w:t xml:space="preserve">and collaborative </w:t>
      </w:r>
      <w:r w:rsidR="004503CE" w:rsidRPr="00685423">
        <w:rPr>
          <w:rFonts w:ascii="Times New Roman" w:hAnsi="Times New Roman" w:cs="Times New Roman"/>
        </w:rPr>
        <w:t xml:space="preserve">skills, </w:t>
      </w:r>
      <w:r w:rsidR="007360E6">
        <w:rPr>
          <w:rFonts w:ascii="Times New Roman" w:hAnsi="Times New Roman" w:cs="Times New Roman"/>
        </w:rPr>
        <w:t>and has</w:t>
      </w:r>
      <w:r w:rsidRPr="00685423">
        <w:rPr>
          <w:rFonts w:ascii="Times New Roman" w:hAnsi="Times New Roman" w:cs="Times New Roman"/>
        </w:rPr>
        <w:t xml:space="preserve"> </w:t>
      </w:r>
      <w:r w:rsidR="00AF4DFF" w:rsidRPr="00685423">
        <w:rPr>
          <w:rFonts w:ascii="Times New Roman" w:hAnsi="Times New Roman" w:cs="Times New Roman"/>
        </w:rPr>
        <w:t xml:space="preserve">the </w:t>
      </w:r>
      <w:r w:rsidR="004503CE" w:rsidRPr="00685423">
        <w:rPr>
          <w:rFonts w:ascii="Times New Roman" w:hAnsi="Times New Roman" w:cs="Times New Roman"/>
        </w:rPr>
        <w:t>ability to manage multiple job duties</w:t>
      </w:r>
      <w:r w:rsidRPr="00685423">
        <w:rPr>
          <w:rFonts w:ascii="Times New Roman" w:hAnsi="Times New Roman" w:cs="Times New Roman"/>
        </w:rPr>
        <w:t xml:space="preserve"> while fulfilling the required job responsibilities.  </w:t>
      </w:r>
      <w:r w:rsidR="00F80E1B" w:rsidRPr="00685423">
        <w:rPr>
          <w:rFonts w:ascii="Times New Roman" w:hAnsi="Times New Roman" w:cs="Times New Roman"/>
        </w:rPr>
        <w:t>After a review of the responsibilities</w:t>
      </w:r>
      <w:r w:rsidR="00D2203A">
        <w:rPr>
          <w:rFonts w:ascii="Times New Roman" w:hAnsi="Times New Roman" w:cs="Times New Roman"/>
        </w:rPr>
        <w:t xml:space="preserve"> associated with these federal grants</w:t>
      </w:r>
      <w:r w:rsidR="00F80E1B" w:rsidRPr="00685423">
        <w:rPr>
          <w:rFonts w:ascii="Times New Roman" w:hAnsi="Times New Roman" w:cs="Times New Roman"/>
        </w:rPr>
        <w:t xml:space="preserve">, we believe the </w:t>
      </w:r>
      <w:r w:rsidR="00D2203A">
        <w:rPr>
          <w:rFonts w:ascii="Times New Roman" w:hAnsi="Times New Roman" w:cs="Times New Roman"/>
        </w:rPr>
        <w:lastRenderedPageBreak/>
        <w:t xml:space="preserve">job </w:t>
      </w:r>
      <w:r w:rsidR="00F80E1B" w:rsidRPr="00685423">
        <w:rPr>
          <w:rFonts w:ascii="Times New Roman" w:hAnsi="Times New Roman" w:cs="Times New Roman"/>
        </w:rPr>
        <w:t>position of Coordinator I best aligns with the role of the 21</w:t>
      </w:r>
      <w:r w:rsidR="00F80E1B" w:rsidRPr="00685423">
        <w:rPr>
          <w:rFonts w:ascii="Times New Roman" w:hAnsi="Times New Roman" w:cs="Times New Roman"/>
          <w:vertAlign w:val="superscript"/>
        </w:rPr>
        <w:t>st</w:t>
      </w:r>
      <w:r w:rsidR="00F80E1B" w:rsidRPr="00685423">
        <w:rPr>
          <w:rFonts w:ascii="Times New Roman" w:hAnsi="Times New Roman" w:cs="Times New Roman"/>
        </w:rPr>
        <w:t xml:space="preserve"> CCLC Coordinator. </w:t>
      </w:r>
      <w:r w:rsidRPr="00685423">
        <w:rPr>
          <w:rFonts w:ascii="Times New Roman" w:hAnsi="Times New Roman" w:cs="Times New Roman"/>
        </w:rPr>
        <w:t>This role change will better position current and future 21</w:t>
      </w:r>
      <w:r w:rsidRPr="00685423">
        <w:rPr>
          <w:rFonts w:ascii="Times New Roman" w:hAnsi="Times New Roman" w:cs="Times New Roman"/>
          <w:vertAlign w:val="superscript"/>
        </w:rPr>
        <w:t>st</w:t>
      </w:r>
      <w:r w:rsidRPr="00685423">
        <w:rPr>
          <w:rFonts w:ascii="Times New Roman" w:hAnsi="Times New Roman" w:cs="Times New Roman"/>
        </w:rPr>
        <w:t xml:space="preserve"> CCLC programs to attract applicants and retain coordinators</w:t>
      </w:r>
      <w:r w:rsidR="00795B49" w:rsidRPr="00685423">
        <w:rPr>
          <w:rFonts w:ascii="Times New Roman" w:hAnsi="Times New Roman" w:cs="Times New Roman"/>
        </w:rPr>
        <w:t xml:space="preserve"> with an hourly rate for Step 0 at $</w:t>
      </w:r>
      <w:r w:rsidR="0032068B">
        <w:rPr>
          <w:rFonts w:ascii="Times New Roman" w:hAnsi="Times New Roman" w:cs="Times New Roman"/>
        </w:rPr>
        <w:t xml:space="preserve">18.56. </w:t>
      </w:r>
      <w:bookmarkStart w:id="0" w:name="_GoBack"/>
      <w:bookmarkEnd w:id="0"/>
    </w:p>
    <w:p w14:paraId="6EDA9309" w14:textId="47AF666F" w:rsidR="00795B49" w:rsidRDefault="007B76DF" w:rsidP="00795B4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21st CCLC program employees </w:t>
      </w:r>
      <w:proofErr w:type="gramStart"/>
      <w:r>
        <w:rPr>
          <w:rFonts w:ascii="Times New Roman" w:hAnsi="Times New Roman" w:cs="Times New Roman"/>
        </w:rPr>
        <w:t>are paid</w:t>
      </w:r>
      <w:proofErr w:type="gramEnd"/>
      <w:r>
        <w:rPr>
          <w:rFonts w:ascii="Times New Roman" w:hAnsi="Times New Roman" w:cs="Times New Roman"/>
        </w:rPr>
        <w:t xml:space="preserve"> with 21</w:t>
      </w:r>
      <w:r w:rsidRPr="007B76DF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CCLC federal grant funds.</w:t>
      </w:r>
    </w:p>
    <w:p w14:paraId="2EF98046" w14:textId="77777777" w:rsidR="007B76DF" w:rsidRPr="00685423" w:rsidRDefault="007B76DF" w:rsidP="00795B49">
      <w:pPr>
        <w:rPr>
          <w:rFonts w:ascii="Times New Roman" w:hAnsi="Times New Roman" w:cs="Times New Roman"/>
        </w:rPr>
      </w:pPr>
    </w:p>
    <w:p w14:paraId="2F3C51A3" w14:textId="77777777" w:rsidR="00795B49" w:rsidRPr="00795B49" w:rsidRDefault="00795B49" w:rsidP="00795B49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  <w:r w:rsidRPr="00795B49">
        <w:rPr>
          <w:rFonts w:ascii="Times New Roman" w:eastAsia="Times New Roman" w:hAnsi="Times New Roman" w:cs="Times New Roman"/>
          <w:b/>
          <w:bCs/>
          <w:color w:val="000000"/>
          <w:kern w:val="36"/>
        </w:rPr>
        <w:t>RECOMMENDATION:</w:t>
      </w:r>
    </w:p>
    <w:p w14:paraId="3814B375" w14:textId="77777777" w:rsidR="00795B49" w:rsidRPr="00795B49" w:rsidRDefault="00795B49" w:rsidP="00795B49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</w:p>
    <w:p w14:paraId="0D354FCC" w14:textId="3329E2F8" w:rsidR="00795B49" w:rsidRPr="00795B49" w:rsidRDefault="00795B49" w:rsidP="00795B49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  <w:r w:rsidRPr="00795B49">
        <w:rPr>
          <w:rFonts w:ascii="Times New Roman" w:eastAsia="Times New Roman" w:hAnsi="Times New Roman" w:cs="Times New Roman"/>
          <w:b/>
          <w:bCs/>
          <w:color w:val="000000"/>
          <w:kern w:val="36"/>
        </w:rPr>
        <w:tab/>
      </w:r>
      <w:r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I </w:t>
      </w:r>
      <w:r w:rsidRPr="00795B49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recommend the </w:t>
      </w:r>
      <w:r w:rsidR="00A207CF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Hardin County </w:t>
      </w:r>
      <w:r w:rsidRPr="00795B49">
        <w:rPr>
          <w:rFonts w:ascii="Times New Roman" w:eastAsia="Times New Roman" w:hAnsi="Times New Roman" w:cs="Times New Roman"/>
          <w:b/>
          <w:bCs/>
          <w:color w:val="000000"/>
          <w:kern w:val="36"/>
        </w:rPr>
        <w:t>Board</w:t>
      </w:r>
      <w:r w:rsidR="00A207CF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 of Education</w:t>
      </w:r>
      <w:r w:rsidR="00685423"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 </w:t>
      </w:r>
      <w:r w:rsidR="00A207CF">
        <w:rPr>
          <w:rFonts w:ascii="Times New Roman" w:eastAsia="Times New Roman" w:hAnsi="Times New Roman" w:cs="Times New Roman"/>
          <w:b/>
          <w:bCs/>
          <w:color w:val="000000"/>
          <w:kern w:val="36"/>
        </w:rPr>
        <w:t>change the job class code for</w:t>
      </w:r>
      <w:r w:rsidRPr="00795B49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 </w:t>
      </w:r>
      <w:r w:rsidR="00A207CF"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>all 21</w:t>
      </w:r>
      <w:r w:rsidR="00A207CF" w:rsidRPr="00685423">
        <w:rPr>
          <w:rFonts w:ascii="Times New Roman" w:eastAsia="Times New Roman" w:hAnsi="Times New Roman" w:cs="Times New Roman"/>
          <w:b/>
          <w:bCs/>
          <w:color w:val="000000"/>
          <w:kern w:val="36"/>
          <w:vertAlign w:val="superscript"/>
        </w:rPr>
        <w:t>st</w:t>
      </w:r>
      <w:r w:rsidR="00A207CF"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 CCLC Program Coordinators </w:t>
      </w:r>
      <w:r w:rsidR="00A207CF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from </w:t>
      </w:r>
      <w:r w:rsidR="0032068B">
        <w:rPr>
          <w:rFonts w:ascii="Times New Roman" w:eastAsia="Times New Roman" w:hAnsi="Times New Roman" w:cs="Times New Roman"/>
          <w:b/>
          <w:bCs/>
          <w:color w:val="000000"/>
          <w:kern w:val="36"/>
        </w:rPr>
        <w:t>Program Assistant II (code 733</w:t>
      </w:r>
      <w:r w:rsidR="00A207CF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5) to </w:t>
      </w:r>
      <w:r w:rsidR="00685423"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Coordinator I </w:t>
      </w:r>
      <w:r w:rsidR="00A207CF">
        <w:rPr>
          <w:rFonts w:ascii="Times New Roman" w:eastAsia="Times New Roman" w:hAnsi="Times New Roman" w:cs="Times New Roman"/>
          <w:b/>
          <w:bCs/>
          <w:color w:val="000000"/>
          <w:kern w:val="36"/>
        </w:rPr>
        <w:t>(code 7476)</w:t>
      </w:r>
      <w:r w:rsidR="00685423"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. </w:t>
      </w:r>
    </w:p>
    <w:p w14:paraId="5142F2BD" w14:textId="77777777" w:rsidR="00795B49" w:rsidRPr="00795B49" w:rsidRDefault="00795B49" w:rsidP="00795B49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</w:p>
    <w:p w14:paraId="10672E41" w14:textId="0808DAEB" w:rsidR="00795B49" w:rsidRDefault="00795B49" w:rsidP="00795B49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  <w:r w:rsidRPr="00795B49">
        <w:rPr>
          <w:rFonts w:ascii="Times New Roman" w:eastAsia="Times New Roman" w:hAnsi="Times New Roman" w:cs="Times New Roman"/>
          <w:b/>
          <w:bCs/>
          <w:color w:val="000000"/>
          <w:kern w:val="36"/>
        </w:rPr>
        <w:t>RECOMMENDED MOTION</w:t>
      </w:r>
      <w:r w:rsid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>:</w:t>
      </w:r>
    </w:p>
    <w:p w14:paraId="56C312F5" w14:textId="77777777" w:rsidR="00685423" w:rsidRPr="00795B49" w:rsidRDefault="00685423" w:rsidP="00795B49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</w:p>
    <w:p w14:paraId="164C0496" w14:textId="53216477" w:rsidR="005F6C19" w:rsidRPr="00685423" w:rsidRDefault="00795B49" w:rsidP="00795B49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795B49">
        <w:rPr>
          <w:rFonts w:ascii="Times New Roman" w:eastAsia="Times New Roman" w:hAnsi="Times New Roman" w:cs="Times New Roman"/>
          <w:b/>
          <w:bCs/>
          <w:color w:val="000000"/>
          <w:kern w:val="36"/>
        </w:rPr>
        <w:tab/>
      </w:r>
      <w:r w:rsidR="00752CFB"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I </w:t>
      </w:r>
      <w:r w:rsidR="00752CFB">
        <w:rPr>
          <w:rFonts w:ascii="Times New Roman" w:eastAsia="Times New Roman" w:hAnsi="Times New Roman" w:cs="Times New Roman"/>
          <w:b/>
          <w:bCs/>
          <w:color w:val="000000"/>
          <w:kern w:val="36"/>
        </w:rPr>
        <w:t>move</w:t>
      </w:r>
      <w:r w:rsidR="00752CFB" w:rsidRPr="00795B49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 the </w:t>
      </w:r>
      <w:r w:rsidR="00752CFB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Hardin County </w:t>
      </w:r>
      <w:r w:rsidR="00752CFB" w:rsidRPr="00795B49">
        <w:rPr>
          <w:rFonts w:ascii="Times New Roman" w:eastAsia="Times New Roman" w:hAnsi="Times New Roman" w:cs="Times New Roman"/>
          <w:b/>
          <w:bCs/>
          <w:color w:val="000000"/>
          <w:kern w:val="36"/>
        </w:rPr>
        <w:t>Board</w:t>
      </w:r>
      <w:r w:rsidR="00752CFB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 of Education</w:t>
      </w:r>
      <w:r w:rsidR="00752CFB"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 </w:t>
      </w:r>
      <w:r w:rsidR="00752CFB">
        <w:rPr>
          <w:rFonts w:ascii="Times New Roman" w:eastAsia="Times New Roman" w:hAnsi="Times New Roman" w:cs="Times New Roman"/>
          <w:b/>
          <w:bCs/>
          <w:color w:val="000000"/>
          <w:kern w:val="36"/>
        </w:rPr>
        <w:t>change the job class code for</w:t>
      </w:r>
      <w:r w:rsidR="00752CFB" w:rsidRPr="00795B49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 </w:t>
      </w:r>
      <w:r w:rsidR="00752CFB"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>all 21</w:t>
      </w:r>
      <w:r w:rsidR="00752CFB" w:rsidRPr="00685423">
        <w:rPr>
          <w:rFonts w:ascii="Times New Roman" w:eastAsia="Times New Roman" w:hAnsi="Times New Roman" w:cs="Times New Roman"/>
          <w:b/>
          <w:bCs/>
          <w:color w:val="000000"/>
          <w:kern w:val="36"/>
          <w:vertAlign w:val="superscript"/>
        </w:rPr>
        <w:t>st</w:t>
      </w:r>
      <w:r w:rsidR="00752CFB"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 CCLC Program Coordinators </w:t>
      </w:r>
      <w:r w:rsidR="00752CFB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from </w:t>
      </w:r>
      <w:r w:rsidR="0032068B">
        <w:rPr>
          <w:rFonts w:ascii="Times New Roman" w:eastAsia="Times New Roman" w:hAnsi="Times New Roman" w:cs="Times New Roman"/>
          <w:b/>
          <w:bCs/>
          <w:color w:val="000000"/>
          <w:kern w:val="36"/>
        </w:rPr>
        <w:t>Program Assistant II (code 733</w:t>
      </w:r>
      <w:r w:rsidR="00752CFB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5) to </w:t>
      </w:r>
      <w:r w:rsidR="00752CFB"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 xml:space="preserve">Coordinator I </w:t>
      </w:r>
      <w:r w:rsidR="00752CFB">
        <w:rPr>
          <w:rFonts w:ascii="Times New Roman" w:eastAsia="Times New Roman" w:hAnsi="Times New Roman" w:cs="Times New Roman"/>
          <w:b/>
          <w:bCs/>
          <w:color w:val="000000"/>
          <w:kern w:val="36"/>
        </w:rPr>
        <w:t>(code 7476)</w:t>
      </w:r>
      <w:r w:rsidR="00752CFB" w:rsidRPr="00685423">
        <w:rPr>
          <w:rFonts w:ascii="Times New Roman" w:eastAsia="Times New Roman" w:hAnsi="Times New Roman" w:cs="Times New Roman"/>
          <w:b/>
          <w:bCs/>
          <w:color w:val="000000"/>
          <w:kern w:val="36"/>
        </w:rPr>
        <w:t>.</w:t>
      </w:r>
    </w:p>
    <w:sectPr w:rsidR="005F6C19" w:rsidRPr="00685423" w:rsidSect="00D23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D62573"/>
    <w:multiLevelType w:val="multilevel"/>
    <w:tmpl w:val="DBC00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6B049E"/>
    <w:multiLevelType w:val="hybridMultilevel"/>
    <w:tmpl w:val="B4302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F27C3D"/>
    <w:multiLevelType w:val="multilevel"/>
    <w:tmpl w:val="26341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9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jWzNDE1MTE1MDFW0lEKTi0uzszPAykwqgUAgXFwKCwAAAA="/>
  </w:docVars>
  <w:rsids>
    <w:rsidRoot w:val="005F6C19"/>
    <w:rsid w:val="0006321D"/>
    <w:rsid w:val="00084431"/>
    <w:rsid w:val="000C7480"/>
    <w:rsid w:val="000D103F"/>
    <w:rsid w:val="00226868"/>
    <w:rsid w:val="0032068B"/>
    <w:rsid w:val="00337313"/>
    <w:rsid w:val="00377D5F"/>
    <w:rsid w:val="003D0DD0"/>
    <w:rsid w:val="004503CE"/>
    <w:rsid w:val="004D4BB4"/>
    <w:rsid w:val="00507973"/>
    <w:rsid w:val="00551DC0"/>
    <w:rsid w:val="005F6C19"/>
    <w:rsid w:val="005F755C"/>
    <w:rsid w:val="0060479E"/>
    <w:rsid w:val="006328DB"/>
    <w:rsid w:val="00636175"/>
    <w:rsid w:val="00685423"/>
    <w:rsid w:val="00686BD9"/>
    <w:rsid w:val="006C0B01"/>
    <w:rsid w:val="007360E6"/>
    <w:rsid w:val="00752CFB"/>
    <w:rsid w:val="00795B49"/>
    <w:rsid w:val="007B76DF"/>
    <w:rsid w:val="008431A3"/>
    <w:rsid w:val="008E16B9"/>
    <w:rsid w:val="00970CAC"/>
    <w:rsid w:val="009F7A7A"/>
    <w:rsid w:val="00A207CF"/>
    <w:rsid w:val="00A87C94"/>
    <w:rsid w:val="00AC2342"/>
    <w:rsid w:val="00AE20B6"/>
    <w:rsid w:val="00AF4DFF"/>
    <w:rsid w:val="00C01804"/>
    <w:rsid w:val="00C05AB8"/>
    <w:rsid w:val="00C73FC4"/>
    <w:rsid w:val="00CB33C0"/>
    <w:rsid w:val="00D2203A"/>
    <w:rsid w:val="00D233F4"/>
    <w:rsid w:val="00D70DE4"/>
    <w:rsid w:val="00E54525"/>
    <w:rsid w:val="00E67DAE"/>
    <w:rsid w:val="00EF2450"/>
    <w:rsid w:val="00F80E1B"/>
    <w:rsid w:val="00F821B1"/>
    <w:rsid w:val="00FE5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A27E5"/>
  <w15:docId w15:val="{BA1007BD-6A21-40F9-9803-29F8B9503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3F4"/>
  </w:style>
  <w:style w:type="paragraph" w:styleId="Heading1">
    <w:name w:val="heading 1"/>
    <w:basedOn w:val="Normal"/>
    <w:link w:val="Heading1Char"/>
    <w:uiPriority w:val="9"/>
    <w:qFormat/>
    <w:rsid w:val="005F6C1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6C1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5F6C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5F6C19"/>
  </w:style>
  <w:style w:type="paragraph" w:styleId="ListParagraph">
    <w:name w:val="List Paragraph"/>
    <w:basedOn w:val="Normal"/>
    <w:uiPriority w:val="34"/>
    <w:qFormat/>
    <w:rsid w:val="006361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6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9</Words>
  <Characters>30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sutton</dc:creator>
  <cp:lastModifiedBy>Pawley, Kaycie</cp:lastModifiedBy>
  <cp:revision>3</cp:revision>
  <dcterms:created xsi:type="dcterms:W3CDTF">2022-02-18T20:58:00Z</dcterms:created>
  <dcterms:modified xsi:type="dcterms:W3CDTF">2022-02-21T13:30:00Z</dcterms:modified>
</cp:coreProperties>
</file>